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A708F9" w14:textId="77777777" w:rsidR="00194D50" w:rsidRDefault="00194D50"/>
    <w:p w14:paraId="69C10366" w14:textId="032DBFD7" w:rsidR="00CD02EA" w:rsidRDefault="00CD02EA">
      <w:pPr>
        <w:rPr>
          <w:b/>
          <w:bCs/>
          <w:sz w:val="28"/>
          <w:szCs w:val="28"/>
          <w:lang w:val="ru-RU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0D84792" wp14:editId="4E67FEF6">
            <wp:simplePos x="0" y="0"/>
            <wp:positionH relativeFrom="column">
              <wp:posOffset>-3810</wp:posOffset>
            </wp:positionH>
            <wp:positionV relativeFrom="paragraph">
              <wp:posOffset>-1270</wp:posOffset>
            </wp:positionV>
            <wp:extent cx="2705100" cy="868857"/>
            <wp:effectExtent l="0" t="0" r="0" b="7620"/>
            <wp:wrapTight wrapText="bothSides">
              <wp:wrapPolygon edited="0">
                <wp:start x="0" y="0"/>
                <wp:lineTo x="0" y="21316"/>
                <wp:lineTo x="21448" y="21316"/>
                <wp:lineTo x="2144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868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E50724" w14:textId="77777777" w:rsidR="00CD02EA" w:rsidRDefault="00CD02EA">
      <w:pPr>
        <w:rPr>
          <w:b/>
          <w:bCs/>
          <w:sz w:val="28"/>
          <w:szCs w:val="28"/>
          <w:lang w:val="ru-RU"/>
        </w:rPr>
      </w:pPr>
    </w:p>
    <w:p w14:paraId="46162D23" w14:textId="77777777" w:rsidR="00CD02EA" w:rsidRDefault="00CD02EA">
      <w:pPr>
        <w:rPr>
          <w:b/>
          <w:bCs/>
          <w:sz w:val="28"/>
          <w:szCs w:val="28"/>
          <w:lang w:val="ru-RU"/>
        </w:rPr>
      </w:pPr>
    </w:p>
    <w:p w14:paraId="469201BB" w14:textId="77777777" w:rsidR="00A14055" w:rsidRDefault="00A14055" w:rsidP="00A14055"/>
    <w:p w14:paraId="797CC392" w14:textId="77777777" w:rsidR="00A14055" w:rsidRDefault="00A14055" w:rsidP="00A14055">
      <w:pPr>
        <w:rPr>
          <w:b/>
          <w:bCs/>
          <w:sz w:val="28"/>
          <w:szCs w:val="28"/>
          <w:lang w:val="ru-RU"/>
        </w:rPr>
      </w:pPr>
    </w:p>
    <w:p w14:paraId="6A592CA9" w14:textId="4267AE5A" w:rsidR="00A14055" w:rsidRPr="00750F70" w:rsidRDefault="00A14055" w:rsidP="00A14055">
      <w:pPr>
        <w:rPr>
          <w:b/>
          <w:bCs/>
          <w:sz w:val="28"/>
          <w:szCs w:val="28"/>
          <w:lang w:val="ru-RU"/>
        </w:rPr>
      </w:pPr>
      <w:r w:rsidRPr="00750F70">
        <w:rPr>
          <w:b/>
          <w:bCs/>
          <w:sz w:val="28"/>
          <w:szCs w:val="28"/>
          <w:lang w:val="ru-RU"/>
        </w:rPr>
        <w:t xml:space="preserve">Официальный текст заявления Всемирной организации здравоохранения (ВОЗ) в Кыргызстане по поводу новости </w:t>
      </w:r>
      <w:r>
        <w:rPr>
          <w:b/>
          <w:bCs/>
          <w:sz w:val="28"/>
          <w:szCs w:val="28"/>
          <w:lang w:val="ru-RU"/>
        </w:rPr>
        <w:t xml:space="preserve">об </w:t>
      </w:r>
      <w:r w:rsidRPr="00750F70">
        <w:rPr>
          <w:b/>
          <w:bCs/>
          <w:sz w:val="28"/>
          <w:szCs w:val="28"/>
          <w:lang w:val="ru-RU"/>
        </w:rPr>
        <w:t>использовани</w:t>
      </w:r>
      <w:r>
        <w:rPr>
          <w:b/>
          <w:bCs/>
          <w:sz w:val="28"/>
          <w:szCs w:val="28"/>
          <w:lang w:val="ru-RU"/>
        </w:rPr>
        <w:t>и</w:t>
      </w:r>
      <w:r w:rsidRPr="00750F70">
        <w:rPr>
          <w:b/>
          <w:bCs/>
          <w:sz w:val="28"/>
          <w:szCs w:val="28"/>
          <w:lang w:val="ru-RU"/>
        </w:rPr>
        <w:t xml:space="preserve"> </w:t>
      </w:r>
      <w:proofErr w:type="spellStart"/>
      <w:r w:rsidRPr="00E438F2">
        <w:rPr>
          <w:b/>
          <w:bCs/>
          <w:sz w:val="28"/>
          <w:szCs w:val="28"/>
          <w:lang w:val="ru-RU"/>
        </w:rPr>
        <w:t>Aconítum</w:t>
      </w:r>
      <w:proofErr w:type="spellEnd"/>
      <w:r w:rsidRPr="00E438F2">
        <w:rPr>
          <w:b/>
          <w:bCs/>
          <w:sz w:val="28"/>
          <w:szCs w:val="28"/>
          <w:lang w:val="ru-RU"/>
        </w:rPr>
        <w:t xml:space="preserve"> </w:t>
      </w:r>
      <w:proofErr w:type="spellStart"/>
      <w:r w:rsidRPr="00E438F2">
        <w:rPr>
          <w:b/>
          <w:bCs/>
          <w:sz w:val="28"/>
          <w:szCs w:val="28"/>
          <w:lang w:val="ru-RU"/>
        </w:rPr>
        <w:t>soongáricum</w:t>
      </w:r>
      <w:proofErr w:type="spellEnd"/>
      <w:r w:rsidRPr="00E438F2">
        <w:rPr>
          <w:b/>
          <w:bCs/>
          <w:sz w:val="28"/>
          <w:szCs w:val="28"/>
          <w:lang w:val="ru-RU"/>
        </w:rPr>
        <w:t xml:space="preserve"> </w:t>
      </w:r>
      <w:r w:rsidRPr="00750F70">
        <w:rPr>
          <w:b/>
          <w:bCs/>
          <w:sz w:val="28"/>
          <w:szCs w:val="28"/>
          <w:lang w:val="ru-RU"/>
        </w:rPr>
        <w:t xml:space="preserve">(Иссык-Кульский корень) </w:t>
      </w:r>
      <w:bookmarkStart w:id="0" w:name="_Hlk69468613"/>
      <w:r w:rsidRPr="00750F70">
        <w:rPr>
          <w:b/>
          <w:bCs/>
          <w:sz w:val="28"/>
          <w:szCs w:val="28"/>
          <w:lang w:val="ru-RU"/>
        </w:rPr>
        <w:t xml:space="preserve">в лечении </w:t>
      </w:r>
      <w:r w:rsidRPr="00750F70">
        <w:rPr>
          <w:b/>
          <w:bCs/>
          <w:sz w:val="28"/>
          <w:szCs w:val="28"/>
          <w:lang w:val="en-US"/>
        </w:rPr>
        <w:t>COVID</w:t>
      </w:r>
      <w:r w:rsidRPr="00750F70">
        <w:rPr>
          <w:b/>
          <w:bCs/>
          <w:sz w:val="28"/>
          <w:szCs w:val="28"/>
          <w:lang w:val="ru-RU"/>
        </w:rPr>
        <w:t xml:space="preserve">-19 </w:t>
      </w:r>
      <w:bookmarkEnd w:id="0"/>
      <w:r w:rsidRPr="00750F70">
        <w:rPr>
          <w:b/>
          <w:bCs/>
          <w:sz w:val="28"/>
          <w:szCs w:val="28"/>
          <w:lang w:val="ru-RU"/>
        </w:rPr>
        <w:t>в Кыргызстане</w:t>
      </w:r>
    </w:p>
    <w:p w14:paraId="7A134567" w14:textId="45BF2AB8" w:rsidR="00A14055" w:rsidRDefault="00A14055" w:rsidP="002B213F">
      <w:pPr>
        <w:jc w:val="both"/>
        <w:rPr>
          <w:lang w:val="ru-RU"/>
        </w:rPr>
      </w:pPr>
      <w:r w:rsidRPr="009A2812">
        <w:rPr>
          <w:lang w:val="ru-RU"/>
        </w:rPr>
        <w:t>Б</w:t>
      </w:r>
      <w:r w:rsidR="000B2CC9">
        <w:rPr>
          <w:lang w:val="ru-RU"/>
        </w:rPr>
        <w:t>ишкек</w:t>
      </w:r>
      <w:r w:rsidRPr="009A2812">
        <w:rPr>
          <w:lang w:val="ru-RU"/>
        </w:rPr>
        <w:t xml:space="preserve">, </w:t>
      </w:r>
      <w:r>
        <w:rPr>
          <w:lang w:val="ru-RU"/>
        </w:rPr>
        <w:t>16</w:t>
      </w:r>
      <w:r w:rsidRPr="009A2812">
        <w:rPr>
          <w:lang w:val="ru-RU"/>
        </w:rPr>
        <w:t xml:space="preserve"> апреля 2021 года</w:t>
      </w:r>
      <w:r>
        <w:rPr>
          <w:lang w:val="ru-RU"/>
        </w:rPr>
        <w:t xml:space="preserve"> </w:t>
      </w:r>
      <w:r w:rsidR="00870E54" w:rsidRPr="00870E54">
        <w:rPr>
          <w:lang w:val="ru-RU"/>
        </w:rPr>
        <w:t xml:space="preserve">- </w:t>
      </w:r>
      <w:r w:rsidRPr="00A57EB2">
        <w:rPr>
          <w:lang w:val="ru-RU"/>
        </w:rPr>
        <w:t>Всемирн</w:t>
      </w:r>
      <w:r>
        <w:rPr>
          <w:lang w:val="ru-RU"/>
        </w:rPr>
        <w:t>ая</w:t>
      </w:r>
      <w:r w:rsidRPr="00A57EB2">
        <w:rPr>
          <w:lang w:val="ru-RU"/>
        </w:rPr>
        <w:t xml:space="preserve"> организаци</w:t>
      </w:r>
      <w:r>
        <w:rPr>
          <w:lang w:val="ru-RU"/>
        </w:rPr>
        <w:t>я</w:t>
      </w:r>
      <w:r w:rsidRPr="00A57EB2">
        <w:rPr>
          <w:lang w:val="ru-RU"/>
        </w:rPr>
        <w:t xml:space="preserve"> здравоохранения (ВОЗ) в Кыргыз</w:t>
      </w:r>
      <w:bookmarkStart w:id="1" w:name="_GoBack"/>
      <w:bookmarkEnd w:id="1"/>
      <w:r w:rsidRPr="00A57EB2">
        <w:rPr>
          <w:lang w:val="ru-RU"/>
        </w:rPr>
        <w:t>стане</w:t>
      </w:r>
      <w:r>
        <w:rPr>
          <w:lang w:val="ru-RU"/>
        </w:rPr>
        <w:t xml:space="preserve"> внимательно следит за развитием новостей о применении</w:t>
      </w:r>
      <w:r w:rsidRPr="00A57EB2">
        <w:rPr>
          <w:lang w:val="ru-RU"/>
        </w:rPr>
        <w:t xml:space="preserve"> </w:t>
      </w:r>
      <w:bookmarkStart w:id="2" w:name="_Hlk69468479"/>
      <w:proofErr w:type="spellStart"/>
      <w:r w:rsidRPr="008D550E">
        <w:rPr>
          <w:lang w:val="ru-RU"/>
        </w:rPr>
        <w:t>Aconítum</w:t>
      </w:r>
      <w:proofErr w:type="spellEnd"/>
      <w:r w:rsidRPr="008D550E">
        <w:rPr>
          <w:lang w:val="ru-RU"/>
        </w:rPr>
        <w:t xml:space="preserve"> </w:t>
      </w:r>
      <w:proofErr w:type="spellStart"/>
      <w:r w:rsidRPr="008D550E">
        <w:rPr>
          <w:lang w:val="ru-RU"/>
        </w:rPr>
        <w:t>soongáricum</w:t>
      </w:r>
      <w:proofErr w:type="spellEnd"/>
      <w:r w:rsidRPr="008D550E">
        <w:rPr>
          <w:lang w:val="ru-RU"/>
        </w:rPr>
        <w:t xml:space="preserve"> </w:t>
      </w:r>
      <w:bookmarkEnd w:id="2"/>
      <w:r w:rsidRPr="00A57EB2">
        <w:rPr>
          <w:lang w:val="ru-RU"/>
        </w:rPr>
        <w:t>для лечения COVID-19 в Кыргызстане</w:t>
      </w:r>
      <w:r>
        <w:rPr>
          <w:lang w:val="ru-RU"/>
        </w:rPr>
        <w:t xml:space="preserve"> и хотел бы сообщить следующее:  </w:t>
      </w:r>
    </w:p>
    <w:p w14:paraId="505A83D7" w14:textId="77777777" w:rsidR="00A14055" w:rsidRPr="004110E1" w:rsidRDefault="00A14055" w:rsidP="002B213F">
      <w:pPr>
        <w:jc w:val="both"/>
        <w:rPr>
          <w:lang w:val="ru-RU"/>
        </w:rPr>
      </w:pPr>
      <w:r w:rsidRPr="004110E1">
        <w:rPr>
          <w:lang w:val="ru-RU"/>
        </w:rPr>
        <w:t xml:space="preserve">Клинические исследования во всем мире являются неотъемлемым этапом разработки препаратов, который предшествует его регистрации и широкому медицинскому применению. В ходе клинических исследований новый препарат изучается для получения данных о его эффективности и безопасности. На основании этих данных уполномоченный орган здравоохранения принимает решение о регистрации препарата или отказе в регистрации. Препарат, не прошедший клинических исследований, не может быть зарегистрирован и рекомендован для широкого использования населением. </w:t>
      </w:r>
    </w:p>
    <w:p w14:paraId="3B80C006" w14:textId="6FA44828" w:rsidR="00A14055" w:rsidRDefault="00A14055" w:rsidP="002B213F">
      <w:pPr>
        <w:jc w:val="both"/>
        <w:rPr>
          <w:lang w:val="ru-RU"/>
        </w:rPr>
      </w:pPr>
      <w:r>
        <w:rPr>
          <w:lang w:val="ru-RU"/>
        </w:rPr>
        <w:t xml:space="preserve">В настоящее время </w:t>
      </w:r>
      <w:r w:rsidRPr="00212ACB">
        <w:rPr>
          <w:lang w:val="ru-RU"/>
        </w:rPr>
        <w:t xml:space="preserve">ВОЗ не располагает данными </w:t>
      </w:r>
      <w:r>
        <w:rPr>
          <w:lang w:val="ru-RU"/>
        </w:rPr>
        <w:t xml:space="preserve">по эффективности и безопасности </w:t>
      </w:r>
      <w:proofErr w:type="spellStart"/>
      <w:r w:rsidRPr="00E438F2">
        <w:rPr>
          <w:lang w:val="ru-RU"/>
        </w:rPr>
        <w:t>Aconítum</w:t>
      </w:r>
      <w:proofErr w:type="spellEnd"/>
      <w:r w:rsidRPr="00E438F2">
        <w:rPr>
          <w:lang w:val="ru-RU"/>
        </w:rPr>
        <w:t xml:space="preserve"> </w:t>
      </w:r>
      <w:proofErr w:type="spellStart"/>
      <w:r w:rsidRPr="00E438F2">
        <w:rPr>
          <w:lang w:val="ru-RU"/>
        </w:rPr>
        <w:t>soongáricum</w:t>
      </w:r>
      <w:proofErr w:type="spellEnd"/>
      <w:r w:rsidRPr="00212ACB">
        <w:rPr>
          <w:lang w:val="ru-RU"/>
        </w:rPr>
        <w:t xml:space="preserve"> </w:t>
      </w:r>
      <w:r>
        <w:rPr>
          <w:lang w:val="ru-RU"/>
        </w:rPr>
        <w:t xml:space="preserve">для </w:t>
      </w:r>
      <w:r w:rsidRPr="00212ACB">
        <w:rPr>
          <w:lang w:val="ru-RU"/>
        </w:rPr>
        <w:t xml:space="preserve">лечения </w:t>
      </w:r>
      <w:r>
        <w:rPr>
          <w:lang w:val="en-US"/>
        </w:rPr>
        <w:t>COVID</w:t>
      </w:r>
      <w:r w:rsidRPr="00BF09B8">
        <w:rPr>
          <w:lang w:val="ru-RU"/>
        </w:rPr>
        <w:t>-19</w:t>
      </w:r>
      <w:r w:rsidRPr="00212ACB">
        <w:rPr>
          <w:lang w:val="ru-RU"/>
        </w:rPr>
        <w:t>.</w:t>
      </w:r>
      <w:r w:rsidR="006B7670" w:rsidRPr="006B7670">
        <w:rPr>
          <w:lang w:val="ru-RU"/>
        </w:rPr>
        <w:t xml:space="preserve"> </w:t>
      </w:r>
      <w:r>
        <w:rPr>
          <w:lang w:val="ru-RU"/>
        </w:rPr>
        <w:t>Для получения таких данных необходимо изучить его фармакологические свойства в рамках исследований (до-клинических и клинических) в соответствии с международно-признанными стандартами.</w:t>
      </w:r>
    </w:p>
    <w:p w14:paraId="12F416C8" w14:textId="77777777" w:rsidR="00A14055" w:rsidRDefault="00A14055" w:rsidP="002B213F">
      <w:pPr>
        <w:jc w:val="both"/>
        <w:rPr>
          <w:lang w:val="ru-RU"/>
        </w:rPr>
      </w:pPr>
      <w:r>
        <w:rPr>
          <w:lang w:val="ru-RU"/>
        </w:rPr>
        <w:t xml:space="preserve">Крайне важно не заниматься самолечением и при появлении симптомов заболевания </w:t>
      </w:r>
      <w:r>
        <w:rPr>
          <w:lang w:val="en-US"/>
        </w:rPr>
        <w:t>COVID</w:t>
      </w:r>
      <w:r w:rsidRPr="00371392">
        <w:rPr>
          <w:lang w:val="ru-RU"/>
        </w:rPr>
        <w:t xml:space="preserve">-19 </w:t>
      </w:r>
      <w:r w:rsidRPr="00E438F2">
        <w:rPr>
          <w:lang w:val="ru-RU"/>
        </w:rPr>
        <w:t xml:space="preserve">немедленно </w:t>
      </w:r>
      <w:r>
        <w:rPr>
          <w:lang w:val="ru-RU"/>
        </w:rPr>
        <w:t>обращаться</w:t>
      </w:r>
      <w:r w:rsidRPr="00E438F2">
        <w:rPr>
          <w:lang w:val="ru-RU"/>
        </w:rPr>
        <w:t xml:space="preserve"> </w:t>
      </w:r>
      <w:r>
        <w:rPr>
          <w:lang w:val="ru-RU"/>
        </w:rPr>
        <w:t xml:space="preserve">за помощью в медицинские учреждения. </w:t>
      </w:r>
    </w:p>
    <w:p w14:paraId="391AB7EB" w14:textId="77777777" w:rsidR="00A14055" w:rsidRDefault="00A14055" w:rsidP="002B213F">
      <w:pPr>
        <w:jc w:val="both"/>
        <w:rPr>
          <w:lang w:val="ru-RU"/>
        </w:rPr>
      </w:pPr>
      <w:r>
        <w:rPr>
          <w:lang w:val="ru-RU"/>
        </w:rPr>
        <w:t xml:space="preserve">ВОЗ настоятельно рекомендует </w:t>
      </w:r>
      <w:r w:rsidRPr="00553495">
        <w:rPr>
          <w:lang w:val="ru-RU"/>
        </w:rPr>
        <w:t>по-прежнему соблюдать необходимые меры предосторожности: сохранять физическую дистанцию, носить маски, часто мыть руки, пользоваться дезинфицирующими средствами, проветривать помещения, а также сдавать тест на COVID-19</w:t>
      </w:r>
      <w:r>
        <w:rPr>
          <w:lang w:val="ru-RU"/>
        </w:rPr>
        <w:t xml:space="preserve"> при появлении симптомов согласно утвержденным протоколам</w:t>
      </w:r>
      <w:r w:rsidRPr="00E438F2">
        <w:rPr>
          <w:lang w:val="ru-RU"/>
        </w:rPr>
        <w:t>.</w:t>
      </w:r>
    </w:p>
    <w:p w14:paraId="325991FE" w14:textId="77777777" w:rsidR="002B213F" w:rsidRDefault="002B213F" w:rsidP="002B213F">
      <w:pPr>
        <w:jc w:val="center"/>
        <w:rPr>
          <w:lang w:val="en-US"/>
        </w:rPr>
      </w:pPr>
    </w:p>
    <w:p w14:paraId="510E943A" w14:textId="7F712306" w:rsidR="00A14055" w:rsidRPr="002B213F" w:rsidRDefault="002B213F" w:rsidP="002B213F">
      <w:pPr>
        <w:jc w:val="center"/>
        <w:rPr>
          <w:lang w:val="en-US"/>
        </w:rPr>
      </w:pPr>
      <w:r>
        <w:rPr>
          <w:lang w:val="en-US"/>
        </w:rPr>
        <w:t>***</w:t>
      </w:r>
    </w:p>
    <w:p w14:paraId="1B42F69D" w14:textId="77777777" w:rsidR="00CD02EA" w:rsidRDefault="00CD02EA" w:rsidP="002B213F">
      <w:pPr>
        <w:jc w:val="both"/>
        <w:rPr>
          <w:b/>
          <w:bCs/>
          <w:sz w:val="28"/>
          <w:szCs w:val="28"/>
          <w:lang w:val="ru-RU"/>
        </w:rPr>
      </w:pPr>
    </w:p>
    <w:sectPr w:rsidR="00CD02EA" w:rsidSect="00CD02EA">
      <w:pgSz w:w="11906" w:h="16838"/>
      <w:pgMar w:top="426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MjU2MjQ3M7AwMTRR0lEKTi0uzszPAykwqQUAKTbW1ywAAAA="/>
  </w:docVars>
  <w:rsids>
    <w:rsidRoot w:val="009A2812"/>
    <w:rsid w:val="00071C11"/>
    <w:rsid w:val="000B2CC9"/>
    <w:rsid w:val="000B6DA1"/>
    <w:rsid w:val="001906CE"/>
    <w:rsid w:val="00194D50"/>
    <w:rsid w:val="001A0529"/>
    <w:rsid w:val="001A5F50"/>
    <w:rsid w:val="001D002D"/>
    <w:rsid w:val="001F20ED"/>
    <w:rsid w:val="001F67CD"/>
    <w:rsid w:val="00212ACB"/>
    <w:rsid w:val="002B213F"/>
    <w:rsid w:val="002C41BA"/>
    <w:rsid w:val="002D4F54"/>
    <w:rsid w:val="00310C5D"/>
    <w:rsid w:val="0033690D"/>
    <w:rsid w:val="00371392"/>
    <w:rsid w:val="003C3143"/>
    <w:rsid w:val="004462B1"/>
    <w:rsid w:val="004901A4"/>
    <w:rsid w:val="00553495"/>
    <w:rsid w:val="0055418D"/>
    <w:rsid w:val="00592DE5"/>
    <w:rsid w:val="00632AC4"/>
    <w:rsid w:val="006B7670"/>
    <w:rsid w:val="00745C65"/>
    <w:rsid w:val="00750F70"/>
    <w:rsid w:val="007F3368"/>
    <w:rsid w:val="00870E54"/>
    <w:rsid w:val="00890393"/>
    <w:rsid w:val="00894AA6"/>
    <w:rsid w:val="008A193D"/>
    <w:rsid w:val="008C7098"/>
    <w:rsid w:val="008D550E"/>
    <w:rsid w:val="008F034D"/>
    <w:rsid w:val="008F72D1"/>
    <w:rsid w:val="009440C6"/>
    <w:rsid w:val="009A2812"/>
    <w:rsid w:val="009E623A"/>
    <w:rsid w:val="00A14055"/>
    <w:rsid w:val="00A15884"/>
    <w:rsid w:val="00A51942"/>
    <w:rsid w:val="00A555A4"/>
    <w:rsid w:val="00A57EB2"/>
    <w:rsid w:val="00A9051F"/>
    <w:rsid w:val="00B471ED"/>
    <w:rsid w:val="00B81592"/>
    <w:rsid w:val="00B964B9"/>
    <w:rsid w:val="00BF09B8"/>
    <w:rsid w:val="00C71015"/>
    <w:rsid w:val="00CD02EA"/>
    <w:rsid w:val="00D31B05"/>
    <w:rsid w:val="00D5606A"/>
    <w:rsid w:val="00E438F2"/>
    <w:rsid w:val="00E82AF7"/>
    <w:rsid w:val="00F77EEE"/>
    <w:rsid w:val="00F971E8"/>
    <w:rsid w:val="00FE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945AE"/>
  <w15:chartTrackingRefBased/>
  <w15:docId w15:val="{5C3C3268-BA4A-494C-9A4F-752BC46C6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MALIEV, Almaz</dc:creator>
  <cp:keywords/>
  <dc:description/>
  <cp:lastModifiedBy>ZHUMALIEV, Almaz</cp:lastModifiedBy>
  <cp:revision>368</cp:revision>
  <dcterms:created xsi:type="dcterms:W3CDTF">2021-04-16T05:41:00Z</dcterms:created>
  <dcterms:modified xsi:type="dcterms:W3CDTF">2021-04-16T07:41:00Z</dcterms:modified>
</cp:coreProperties>
</file>